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Pr>
      <w:tblGrid>
        <w:gridCol w:w="3733"/>
        <w:gridCol w:w="5623"/>
      </w:tblGrid>
      <w:tr w:rsidR="00505276" w14:paraId="3033DA1C" w14:textId="77777777" w:rsidTr="005B5620">
        <w:tc>
          <w:tcPr>
            <w:tcW w:w="3733" w:type="dxa"/>
            <w:hideMark/>
          </w:tcPr>
          <w:bookmarkStart w:id="0" w:name="_GoBack"/>
          <w:bookmarkEnd w:id="0"/>
          <w:p w14:paraId="2671DA22" w14:textId="25190521" w:rsidR="00DC260E" w:rsidRDefault="004575E9" w:rsidP="005A4077">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FB407C3ED7E7433593F6C4D5B2B3EB0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5A4077">
                  <w:rPr>
                    <w:rFonts w:asciiTheme="majorHAnsi" w:hAnsiTheme="majorHAnsi" w:cstheme="majorHAnsi"/>
                    <w:b/>
                    <w:sz w:val="18"/>
                    <w:szCs w:val="18"/>
                  </w:rPr>
                  <w:t>Personalavdelningen</w:t>
                </w:r>
              </w:sdtContent>
            </w:sdt>
            <w:r w:rsidR="00DC260E" w:rsidRPr="00DC260E">
              <w:rPr>
                <w:rFonts w:asciiTheme="majorHAnsi" w:hAnsiTheme="majorHAnsi" w:cstheme="majorHAnsi"/>
                <w:b/>
                <w:sz w:val="18"/>
                <w:szCs w:val="18"/>
              </w:rPr>
              <w:br/>
            </w:r>
          </w:p>
        </w:tc>
        <w:tc>
          <w:tcPr>
            <w:tcW w:w="5623" w:type="dxa"/>
          </w:tcPr>
          <w:p w14:paraId="78CA0A6A" w14:textId="7668A612" w:rsidR="00505276" w:rsidRDefault="004575E9"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0564D18A08324E5C8D61182F59137D8D"/>
                </w:placeholder>
                <w:text w:multiLine="1"/>
              </w:sdtPr>
              <w:sdtEndPr/>
              <w:sdtContent>
                <w:r w:rsidR="005A4077">
                  <w:rPr>
                    <w:rFonts w:asciiTheme="majorHAnsi" w:hAnsiTheme="majorHAnsi" w:cstheme="majorHAnsi"/>
                    <w:b/>
                    <w:caps/>
                    <w:sz w:val="20"/>
                  </w:rPr>
                  <w:t>Information</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CE75D2F140884369B7C190D321A6924D"/>
                </w:placeholder>
                <w:showingPlcHdr/>
                <w:text w:multiLine="1"/>
              </w:sdtPr>
              <w:sdtEndPr/>
              <w:sdtContent>
                <w:r w:rsidR="0060679E" w:rsidRPr="00B055D5">
                  <w:rPr>
                    <w:rStyle w:val="Platshllartext"/>
                    <w:rFonts w:asciiTheme="majorHAnsi" w:hAnsiTheme="majorHAnsi" w:cstheme="majorHAnsi"/>
                    <w:sz w:val="18"/>
                    <w:szCs w:val="18"/>
                  </w:rPr>
                  <w:t>[</w:t>
                </w:r>
                <w:r w:rsidR="0060679E">
                  <w:rPr>
                    <w:rStyle w:val="Platshllartext"/>
                    <w:rFonts w:asciiTheme="majorHAnsi" w:hAnsiTheme="majorHAnsi" w:cstheme="majorHAnsi"/>
                    <w:sz w:val="18"/>
                    <w:szCs w:val="18"/>
                  </w:rPr>
                  <w:t>Skriv numret här</w:t>
                </w:r>
                <w:r w:rsidR="0060679E" w:rsidRPr="00B055D5">
                  <w:rPr>
                    <w:rStyle w:val="Platshllartext"/>
                    <w:rFonts w:asciiTheme="majorHAnsi" w:hAnsiTheme="majorHAnsi" w:cstheme="majorHAnsi"/>
                    <w:sz w:val="18"/>
                    <w:szCs w:val="18"/>
                  </w:rPr>
                  <w:t>]</w:t>
                </w:r>
              </w:sdtContent>
            </w:sdt>
          </w:p>
          <w:p w14:paraId="79FE69F5" w14:textId="1DF60E58" w:rsidR="0060679E" w:rsidRDefault="004575E9" w:rsidP="00F63753">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F565059D2D534AC1AD28ACDEB2B278D5"/>
                </w:placeholder>
                <w:showingPlcHdr/>
                <w:text w:multiLine="1"/>
              </w:sdtPr>
              <w:sdtEndPr/>
              <w:sdtContent>
                <w:r w:rsidR="00F63753" w:rsidRPr="0052775A">
                  <w:rPr>
                    <w:rStyle w:val="Platshllartext"/>
                    <w:rFonts w:cstheme="majorHAnsi"/>
                    <w:sz w:val="18"/>
                    <w:szCs w:val="18"/>
                  </w:rPr>
                  <w:t>[20ÅÅ-MM-DD]</w:t>
                </w:r>
              </w:sdtContent>
            </w:sdt>
          </w:p>
        </w:tc>
      </w:tr>
    </w:tbl>
    <w:p w14:paraId="5043329F" w14:textId="77777777" w:rsidR="004332BF" w:rsidRDefault="004332BF" w:rsidP="004332BF">
      <w:pPr>
        <w:pStyle w:val="TillfalligText"/>
        <w:rPr>
          <w:bdr w:val="none" w:sz="0" w:space="0" w:color="auto"/>
        </w:rPr>
      </w:pPr>
    </w:p>
    <w:sdt>
      <w:sdtPr>
        <w:id w:val="1879113209"/>
        <w:placeholder>
          <w:docPart w:val="27E97E1420A141A595EBDBF8C6293B22"/>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3CF9DE6B" w14:textId="2AA7DC23" w:rsidR="002861E4" w:rsidRPr="002861E4" w:rsidRDefault="009D4FBF" w:rsidP="002861E4">
          <w:pPr>
            <w:pStyle w:val="Rubrik1"/>
            <w:rPr>
              <w:rFonts w:asciiTheme="minorHAnsi" w:eastAsiaTheme="minorHAnsi" w:hAnsiTheme="minorHAnsi" w:cstheme="minorBidi"/>
              <w:color w:val="auto"/>
              <w:spacing w:val="0"/>
              <w:kern w:val="0"/>
              <w:sz w:val="22"/>
              <w:szCs w:val="22"/>
            </w:rPr>
          </w:pPr>
          <w:r>
            <w:t>Information till den registrerade gällande hantering av personuppgifter vid SLU</w:t>
          </w:r>
        </w:p>
      </w:sdtContent>
    </w:sdt>
    <w:p w14:paraId="3B192AD7" w14:textId="77777777" w:rsidR="002861E4" w:rsidRDefault="002861E4" w:rsidP="002861E4">
      <w:pPr>
        <w:pStyle w:val="Rubrik2"/>
      </w:pPr>
      <w:r>
        <w:t>Personuppgiftsansvarig</w:t>
      </w:r>
    </w:p>
    <w:p w14:paraId="39C822EA" w14:textId="2A8BCD77" w:rsidR="00C95CE2" w:rsidRDefault="002861E4" w:rsidP="002861E4">
      <w:r>
        <w:t xml:space="preserve">Sveriges lantbruksuniversitet (SLU) är personuppgiftsansvarig för behandlingen </w:t>
      </w:r>
      <w:r w:rsidR="00C0527E">
        <w:t>av</w:t>
      </w:r>
      <w:r>
        <w:t xml:space="preserve"> dina personuppgifter. </w:t>
      </w:r>
      <w:r w:rsidR="00C95CE2">
        <w:t>Din kontakt</w:t>
      </w:r>
      <w:r w:rsidR="005A4077">
        <w:t>person för denna behandling är personaldirektören vid personalavdelningen.</w:t>
      </w:r>
    </w:p>
    <w:p w14:paraId="4F8D440F" w14:textId="734707F6" w:rsidR="002861E4" w:rsidRDefault="00630FF9" w:rsidP="002861E4">
      <w:r>
        <w:t>Dataskyddsombud</w:t>
      </w:r>
      <w:r w:rsidR="00BE62D2">
        <w:t>et</w:t>
      </w:r>
      <w:r>
        <w:t xml:space="preserve"> vid SLU nås via</w:t>
      </w:r>
      <w:r w:rsidR="002861E4">
        <w:t xml:space="preserve"> </w:t>
      </w:r>
      <w:hyperlink r:id="rId12" w:history="1">
        <w:r w:rsidR="002861E4" w:rsidRPr="009B3DEB">
          <w:rPr>
            <w:rStyle w:val="Hyperlnk"/>
          </w:rPr>
          <w:t>dataskydd@slu.se</w:t>
        </w:r>
      </w:hyperlink>
      <w:r w:rsidRPr="00630FF9">
        <w:rPr>
          <w:rStyle w:val="Hyperlnk"/>
          <w:color w:val="auto"/>
          <w:u w:val="none"/>
        </w:rPr>
        <w:t xml:space="preserve"> eller</w:t>
      </w:r>
      <w:r w:rsidR="002861E4">
        <w:t xml:space="preserve"> 018-67 20 90.</w:t>
      </w:r>
    </w:p>
    <w:p w14:paraId="7978D800" w14:textId="77777777" w:rsidR="002861E4" w:rsidRDefault="002861E4" w:rsidP="002861E4">
      <w:pPr>
        <w:pStyle w:val="Rubrik2"/>
      </w:pPr>
      <w:r>
        <w:t>Ändamål</w:t>
      </w:r>
    </w:p>
    <w:p w14:paraId="2A8D1086" w14:textId="73E26270" w:rsidR="005A4077" w:rsidRPr="005A4077" w:rsidRDefault="005A4077" w:rsidP="009805B0">
      <w:r w:rsidRPr="005A4077">
        <w:t xml:space="preserve">Vi </w:t>
      </w:r>
      <w:r w:rsidR="0022576C">
        <w:t>lagra</w:t>
      </w:r>
      <w:r w:rsidR="00277333">
        <w:t>r</w:t>
      </w:r>
      <w:r w:rsidR="00514711">
        <w:t xml:space="preserve"> information om nära</w:t>
      </w:r>
      <w:r>
        <w:t xml:space="preserve"> anhörig</w:t>
      </w:r>
      <w:r w:rsidR="00AC59F1">
        <w:t xml:space="preserve"> till</w:t>
      </w:r>
      <w:r>
        <w:t>/</w:t>
      </w:r>
      <w:r w:rsidR="00BE62D2">
        <w:t>person att kontakta om något händer</w:t>
      </w:r>
      <w:r w:rsidR="00AF7163">
        <w:t xml:space="preserve"> </w:t>
      </w:r>
      <w:r w:rsidR="009805B0">
        <w:t xml:space="preserve"> </w:t>
      </w:r>
      <w:r w:rsidR="003050EC">
        <w:rPr>
          <w:rFonts w:ascii="Times New Roman" w:hAnsi="Times New Roman"/>
        </w:rPr>
        <w:fldChar w:fldCharType="begin">
          <w:ffData>
            <w:name w:val="Textruta48"/>
            <w:enabled w:val="0"/>
            <w:calcOnExit w:val="0"/>
            <w:textInput/>
          </w:ffData>
        </w:fldChar>
      </w:r>
      <w:bookmarkStart w:id="1" w:name="Textruta48"/>
      <w:r w:rsidR="003050EC">
        <w:rPr>
          <w:rFonts w:ascii="Times New Roman" w:hAnsi="Times New Roman"/>
        </w:rPr>
        <w:instrText xml:space="preserve"> FORMTEXT </w:instrText>
      </w:r>
      <w:r w:rsidR="003050EC">
        <w:rPr>
          <w:rFonts w:ascii="Times New Roman" w:hAnsi="Times New Roman"/>
        </w:rPr>
      </w:r>
      <w:r w:rsidR="003050EC">
        <w:rPr>
          <w:rFonts w:ascii="Times New Roman" w:hAnsi="Times New Roman"/>
        </w:rPr>
        <w:fldChar w:fldCharType="separate"/>
      </w:r>
      <w:r w:rsidR="003050EC">
        <w:rPr>
          <w:rFonts w:ascii="Times New Roman" w:hAnsi="Times New Roman"/>
          <w:noProof/>
        </w:rPr>
        <w:t> </w:t>
      </w:r>
      <w:r w:rsidR="003050EC">
        <w:rPr>
          <w:rFonts w:ascii="Times New Roman" w:hAnsi="Times New Roman"/>
          <w:noProof/>
        </w:rPr>
        <w:t> </w:t>
      </w:r>
      <w:r w:rsidR="003050EC">
        <w:rPr>
          <w:rFonts w:ascii="Times New Roman" w:hAnsi="Times New Roman"/>
          <w:noProof/>
        </w:rPr>
        <w:t> </w:t>
      </w:r>
      <w:r w:rsidR="003050EC">
        <w:rPr>
          <w:rFonts w:ascii="Times New Roman" w:hAnsi="Times New Roman"/>
          <w:noProof/>
        </w:rPr>
        <w:t> </w:t>
      </w:r>
      <w:r w:rsidR="003050EC">
        <w:rPr>
          <w:rFonts w:ascii="Times New Roman" w:hAnsi="Times New Roman"/>
          <w:noProof/>
        </w:rPr>
        <w:t> </w:t>
      </w:r>
      <w:r w:rsidR="003050EC">
        <w:rPr>
          <w:rFonts w:ascii="Times New Roman" w:hAnsi="Times New Roman"/>
        </w:rPr>
        <w:fldChar w:fldCharType="end"/>
      </w:r>
      <w:bookmarkEnd w:id="1"/>
      <w:r w:rsidR="007478BC">
        <w:t xml:space="preserve"> </w:t>
      </w:r>
      <w:r>
        <w:t>i vårt</w:t>
      </w:r>
      <w:r w:rsidR="009E22A1">
        <w:t xml:space="preserve"> personalsystem Primula</w:t>
      </w:r>
      <w:r w:rsidR="00AC59F1">
        <w:t>. Uppgifterna används om</w:t>
      </w:r>
      <w:r w:rsidR="009E22A1">
        <w:t xml:space="preserve"> vi behöver kontakta </w:t>
      </w:r>
      <w:r w:rsidR="00BE62D2">
        <w:t xml:space="preserve">dig </w:t>
      </w:r>
      <w:r w:rsidR="009E22A1">
        <w:t>vid</w:t>
      </w:r>
      <w:r w:rsidR="00AF7163">
        <w:t xml:space="preserve"> eventuellt</w:t>
      </w:r>
      <w:r w:rsidR="009E22A1">
        <w:t xml:space="preserve"> sjukdomsfall eller olyckshändelse.</w:t>
      </w:r>
    </w:p>
    <w:p w14:paraId="633052C6" w14:textId="51191CBF" w:rsidR="00955BC7" w:rsidRDefault="00955BC7" w:rsidP="002861E4">
      <w:r>
        <w:t>SLU kommer även att behandla dina personuppgifter på de sätt som krävs för att SLU ska följa reglerna kring allmänna handlingar och myndigheters arkiv.</w:t>
      </w:r>
    </w:p>
    <w:p w14:paraId="4B034B1C" w14:textId="36781D7F" w:rsidR="00F92B2B" w:rsidRDefault="00F92B2B" w:rsidP="00F92B2B">
      <w:pPr>
        <w:pStyle w:val="Rubrik2"/>
      </w:pPr>
      <w:r w:rsidRPr="007479D9">
        <w:t>Kategorier av personuppgifter och källan till dem</w:t>
      </w:r>
    </w:p>
    <w:p w14:paraId="39106D60" w14:textId="43B6B3D7" w:rsidR="00AF7163" w:rsidRPr="00AF7163" w:rsidRDefault="009805B0" w:rsidP="00AF7163">
      <w:r>
        <w:rPr>
          <w:rFonts w:ascii="Times New Roman" w:hAnsi="Times New Roman"/>
        </w:rPr>
        <w:fldChar w:fldCharType="begin">
          <w:ffData>
            <w:name w:val="Textruta48"/>
            <w:enabled/>
            <w:calcOnExit w:val="0"/>
            <w:textInput/>
          </w:ffData>
        </w:fldChar>
      </w:r>
      <w:r w:rsidRPr="00765571">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Pr>
          <w:rFonts w:ascii="Times New Roman" w:hAnsi="Times New Roman"/>
        </w:rPr>
        <w:t xml:space="preserve"> </w:t>
      </w:r>
      <w:r w:rsidR="00AF7163">
        <w:t xml:space="preserve">har </w:t>
      </w:r>
      <w:r w:rsidR="0022576C">
        <w:t>lämnat</w:t>
      </w:r>
      <w:r w:rsidR="00AF7163">
        <w:t xml:space="preserve"> uppgifter om </w:t>
      </w:r>
      <w:r w:rsidR="00F63753">
        <w:t>ert</w:t>
      </w:r>
      <w:r w:rsidR="0022576C">
        <w:t xml:space="preserve"> namn</w:t>
      </w:r>
      <w:r w:rsidR="00AF7163">
        <w:t>, telefonnummer och epost</w:t>
      </w:r>
      <w:r w:rsidR="006F25B5">
        <w:t>adress</w:t>
      </w:r>
      <w:r w:rsidR="00AF7163">
        <w:t>.</w:t>
      </w:r>
    </w:p>
    <w:p w14:paraId="29509883" w14:textId="187F01DB" w:rsidR="00D15EA1" w:rsidRDefault="00D15EA1" w:rsidP="00D15EA1">
      <w:pPr>
        <w:pStyle w:val="Rubrik2"/>
      </w:pPr>
      <w:r>
        <w:t>Rättslig grund</w:t>
      </w:r>
    </w:p>
    <w:p w14:paraId="5B76EB06" w14:textId="2838295C" w:rsidR="009D4FBF" w:rsidRPr="009D4FBF" w:rsidRDefault="009D4FBF" w:rsidP="009D4FBF">
      <w:r>
        <w:t>SLU behandlar personuppgifterna för att skydda SLU:s anställda</w:t>
      </w:r>
      <w:r w:rsidR="0022576C">
        <w:t>s</w:t>
      </w:r>
      <w:r>
        <w:t xml:space="preserve"> och deras anhörigas grundläggande intressen </w:t>
      </w:r>
      <w:r w:rsidR="007479D9">
        <w:t xml:space="preserve">genom </w:t>
      </w:r>
      <w:r>
        <w:t xml:space="preserve">att </w:t>
      </w:r>
      <w:r w:rsidR="00BE62D2">
        <w:t xml:space="preserve">informera </w:t>
      </w:r>
      <w:r>
        <w:t xml:space="preserve">om sjukdomsfall eller olyckshändelse (artikel 6.1.d </w:t>
      </w:r>
      <w:r w:rsidR="00BE62D2">
        <w:t>i dataskyddsförordningen</w:t>
      </w:r>
      <w:r>
        <w:t>)</w:t>
      </w:r>
      <w:r w:rsidR="007479D9">
        <w:t>.</w:t>
      </w:r>
    </w:p>
    <w:p w14:paraId="00393A1E" w14:textId="1A2958AD" w:rsidR="0092157B" w:rsidRDefault="00AE5937" w:rsidP="00AE5937">
      <w:pPr>
        <w:pStyle w:val="Rubrik2"/>
      </w:pPr>
      <w:r>
        <w:t>Utlämnande</w:t>
      </w:r>
    </w:p>
    <w:p w14:paraId="46EB65C5" w14:textId="6EA77DE1" w:rsidR="002861E4" w:rsidRDefault="002861E4" w:rsidP="002861E4">
      <w:r>
        <w:t>SLU kan komma att lämna ut dina personuppgifter</w:t>
      </w:r>
      <w:r w:rsidR="00706491">
        <w:t xml:space="preserve"> till den som begär </w:t>
      </w:r>
      <w:r w:rsidR="001D0E0F">
        <w:t xml:space="preserve">en </w:t>
      </w:r>
      <w:r w:rsidR="00706491">
        <w:t>allmän handling</w:t>
      </w:r>
      <w:r w:rsidR="001D0E0F">
        <w:t xml:space="preserve"> om dina personuppgifter finns i den</w:t>
      </w:r>
      <w:r w:rsidR="00706491">
        <w:t xml:space="preserve">, </w:t>
      </w:r>
      <w:r>
        <w:t xml:space="preserve">i enlighet med reglerna om </w:t>
      </w:r>
      <w:r w:rsidR="00074D2D">
        <w:t>allmänna handlingar</w:t>
      </w:r>
      <w:r>
        <w:t xml:space="preserve">, såvida inte de ska beläggas med sekretess. </w:t>
      </w:r>
    </w:p>
    <w:p w14:paraId="75ED1E0C" w14:textId="25DAAC1A" w:rsidR="00AE5937" w:rsidRDefault="00AE5937" w:rsidP="00AE5937">
      <w:pPr>
        <w:pStyle w:val="Rubrik2"/>
      </w:pPr>
      <w:r>
        <w:lastRenderedPageBreak/>
        <w:t>Lagring</w:t>
      </w:r>
    </w:p>
    <w:p w14:paraId="7AE85927" w14:textId="0D976679" w:rsidR="00AF7163" w:rsidRPr="00AF7163" w:rsidRDefault="00AF7163" w:rsidP="002861E4">
      <w:r w:rsidRPr="00AF7163">
        <w:t xml:space="preserve">Dina </w:t>
      </w:r>
      <w:r>
        <w:t xml:space="preserve">personuppgifter lagras så länge </w:t>
      </w:r>
      <w:r w:rsidR="009805B0">
        <w:rPr>
          <w:rFonts w:ascii="Times New Roman" w:hAnsi="Times New Roman"/>
        </w:rPr>
        <w:fldChar w:fldCharType="begin">
          <w:ffData>
            <w:name w:val="Textruta48"/>
            <w:enabled/>
            <w:calcOnExit w:val="0"/>
            <w:textInput/>
          </w:ffData>
        </w:fldChar>
      </w:r>
      <w:r w:rsidR="009805B0" w:rsidRPr="00765571">
        <w:rPr>
          <w:rFonts w:ascii="Times New Roman" w:hAnsi="Times New Roman"/>
        </w:rPr>
        <w:instrText xml:space="preserve"> FORMTEXT </w:instrText>
      </w:r>
      <w:r w:rsidR="009805B0">
        <w:rPr>
          <w:rFonts w:ascii="Times New Roman" w:hAnsi="Times New Roman"/>
        </w:rPr>
      </w:r>
      <w:r w:rsidR="009805B0">
        <w:rPr>
          <w:rFonts w:ascii="Times New Roman" w:hAnsi="Times New Roman"/>
        </w:rPr>
        <w:fldChar w:fldCharType="separate"/>
      </w:r>
      <w:r w:rsidR="009805B0">
        <w:rPr>
          <w:rFonts w:ascii="Times New Roman" w:hAnsi="Times New Roman"/>
          <w:noProof/>
        </w:rPr>
        <w:t> </w:t>
      </w:r>
      <w:r w:rsidR="009805B0">
        <w:rPr>
          <w:rFonts w:ascii="Times New Roman" w:hAnsi="Times New Roman"/>
          <w:noProof/>
        </w:rPr>
        <w:t> </w:t>
      </w:r>
      <w:r w:rsidR="009805B0">
        <w:rPr>
          <w:rFonts w:ascii="Times New Roman" w:hAnsi="Times New Roman"/>
          <w:noProof/>
        </w:rPr>
        <w:t> </w:t>
      </w:r>
      <w:r w:rsidR="009805B0">
        <w:rPr>
          <w:rFonts w:ascii="Times New Roman" w:hAnsi="Times New Roman"/>
          <w:noProof/>
        </w:rPr>
        <w:t> </w:t>
      </w:r>
      <w:r w:rsidR="009805B0">
        <w:rPr>
          <w:rFonts w:ascii="Times New Roman" w:hAnsi="Times New Roman"/>
          <w:noProof/>
        </w:rPr>
        <w:t> </w:t>
      </w:r>
      <w:r w:rsidR="009805B0">
        <w:rPr>
          <w:rFonts w:ascii="Times New Roman" w:hAnsi="Times New Roman"/>
        </w:rPr>
        <w:fldChar w:fldCharType="end"/>
      </w:r>
      <w:r w:rsidR="009805B0">
        <w:rPr>
          <w:rFonts w:ascii="Times New Roman" w:hAnsi="Times New Roman"/>
        </w:rPr>
        <w:t xml:space="preserve"> </w:t>
      </w:r>
      <w:r>
        <w:t xml:space="preserve">är anställd hos oss eller </w:t>
      </w:r>
      <w:r w:rsidR="004E097E">
        <w:t>tills</w:t>
      </w:r>
      <w:r>
        <w:t xml:space="preserve"> </w:t>
      </w:r>
      <w:r w:rsidR="00230B92">
        <w:t xml:space="preserve">hen vill ändra </w:t>
      </w:r>
      <w:r w:rsidR="001D4DF6">
        <w:t xml:space="preserve">eller ta bort informationen </w:t>
      </w:r>
      <w:r w:rsidR="009656BA">
        <w:t xml:space="preserve">om </w:t>
      </w:r>
      <w:r w:rsidR="00514711">
        <w:t>nära</w:t>
      </w:r>
      <w:r w:rsidR="00230B92">
        <w:t xml:space="preserve"> anhörig</w:t>
      </w:r>
      <w:r w:rsidR="00AC59F1">
        <w:t>/person att kontakta om något händer</w:t>
      </w:r>
      <w:r w:rsidR="00230B92">
        <w:t>.</w:t>
      </w:r>
    </w:p>
    <w:p w14:paraId="5CD0FC93" w14:textId="2E045133" w:rsidR="00EC11B8" w:rsidRDefault="00EC11B8" w:rsidP="00EC11B8">
      <w:pPr>
        <w:pStyle w:val="Rubrik2"/>
      </w:pPr>
      <w:r>
        <w:t>Dina rättigheter</w:t>
      </w:r>
    </w:p>
    <w:p w14:paraId="161561EE" w14:textId="6E68834F" w:rsidR="002861E4" w:rsidRDefault="002861E4" w:rsidP="002861E4">
      <w:r>
        <w:t>Du har</w:t>
      </w:r>
      <w:r w:rsidR="006C4DFC">
        <w:t xml:space="preserve"> enligt lag</w:t>
      </w:r>
      <w:r>
        <w:t xml:space="preserve"> rätt att under vissa omständigheter få dina uppgifter raderade, rättade, begränsade och att få tillgång till de personuppgifter som behandlas, samt rätten att invända mot behandlingen. För att använda dig av dina rättigheter, kontakta </w:t>
      </w:r>
      <w:r w:rsidR="00B52DC2">
        <w:t>integritets- och dataskyddsfunktionen med kontaktuppgifterna nedan.</w:t>
      </w:r>
    </w:p>
    <w:p w14:paraId="0AD23076" w14:textId="18954AE7" w:rsidR="00EC11B8" w:rsidRDefault="00063BA3" w:rsidP="00EC11B8">
      <w:pPr>
        <w:pStyle w:val="Rubrik2"/>
      </w:pPr>
      <w:r>
        <w:t>Synpunkter</w:t>
      </w:r>
    </w:p>
    <w:p w14:paraId="1CFD8481" w14:textId="45739AB0" w:rsidR="00EC11B8" w:rsidRPr="00EC11B8" w:rsidRDefault="00EC11B8" w:rsidP="00EC11B8">
      <w:r>
        <w:t>Om du har synpunkter på SLU</w:t>
      </w:r>
      <w:r w:rsidR="009656BA">
        <w:t>:</w:t>
      </w:r>
      <w:r>
        <w:t xml:space="preserve">s personuppgiftsbehandling kan du vända dig till </w:t>
      </w:r>
      <w:r w:rsidR="00B52DC2">
        <w:t xml:space="preserve">integritets- och dataskyddsfunktionen på </w:t>
      </w:r>
      <w:hyperlink r:id="rId13" w:history="1">
        <w:r w:rsidRPr="004F5941">
          <w:rPr>
            <w:rStyle w:val="Hyperlnk"/>
          </w:rPr>
          <w:t>dataskydd@slu.se</w:t>
        </w:r>
      </w:hyperlink>
      <w:r>
        <w:t>, 018-67 20 90.</w:t>
      </w:r>
    </w:p>
    <w:p w14:paraId="47C58A89" w14:textId="42A9509B" w:rsidR="00EC11B8" w:rsidRDefault="002861E4" w:rsidP="002861E4">
      <w:r>
        <w:t xml:space="preserve">Om du </w:t>
      </w:r>
      <w:r w:rsidR="00EC11B8">
        <w:t>inte är nöjd med SLU</w:t>
      </w:r>
      <w:r w:rsidR="009656BA">
        <w:t>:</w:t>
      </w:r>
      <w:r w:rsidR="00EC11B8">
        <w:t xml:space="preserve">s svar, kan du vända dig med </w:t>
      </w:r>
      <w:r>
        <w:t>klagomål på SLU</w:t>
      </w:r>
      <w:r w:rsidR="009656BA">
        <w:t>:</w:t>
      </w:r>
      <w:r>
        <w:t xml:space="preserve">s behandling av dina personuppgifter till Datainspektionen, </w:t>
      </w:r>
      <w:hyperlink r:id="rId14" w:history="1">
        <w:r w:rsidRPr="009B3DEB">
          <w:rPr>
            <w:rStyle w:val="Hyperlnk"/>
          </w:rPr>
          <w:t>datainspektionen@datainspektionen.se</w:t>
        </w:r>
      </w:hyperlink>
      <w:r>
        <w:t xml:space="preserve"> eller </w:t>
      </w:r>
      <w:r w:rsidRPr="000C4610">
        <w:t>08-657 61 00</w:t>
      </w:r>
      <w:r>
        <w:t xml:space="preserve">. </w:t>
      </w:r>
    </w:p>
    <w:p w14:paraId="220859DE" w14:textId="205EF177" w:rsidR="00DD2197" w:rsidRDefault="002861E4" w:rsidP="005B5620">
      <w:pPr>
        <w:spacing w:after="120"/>
      </w:pPr>
      <w:r>
        <w:t xml:space="preserve">Du kan läsa mer om </w:t>
      </w:r>
      <w:r w:rsidR="009656BA">
        <w:t xml:space="preserve">Datainspektionens </w:t>
      </w:r>
      <w:r>
        <w:t xml:space="preserve">tillsyn på </w:t>
      </w:r>
      <w:hyperlink r:id="rId15" w:history="1">
        <w:r w:rsidR="001D6ED6" w:rsidRPr="002D47BA">
          <w:rPr>
            <w:rStyle w:val="Hyperlnk"/>
          </w:rPr>
          <w:t>http://www.datainspektionen.se/</w:t>
        </w:r>
      </w:hyperlink>
      <w:r w:rsidR="009D6932">
        <w:t xml:space="preserve"> </w:t>
      </w:r>
    </w:p>
    <w:p w14:paraId="356C55E4" w14:textId="77777777" w:rsidR="00A50896" w:rsidRPr="00DD2197" w:rsidRDefault="00A50896" w:rsidP="005B5620">
      <w:pPr>
        <w:spacing w:after="120"/>
      </w:pPr>
    </w:p>
    <w:sectPr w:rsidR="00A50896" w:rsidRPr="00DD2197" w:rsidSect="001406CC">
      <w:headerReference w:type="even" r:id="rId16"/>
      <w:headerReference w:type="default" r:id="rId17"/>
      <w:footerReference w:type="default" r:id="rId18"/>
      <w:headerReference w:type="first" r:id="rId19"/>
      <w:footerReference w:type="first" r:id="rId20"/>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A22CC" w14:textId="77777777" w:rsidR="002861E4" w:rsidRDefault="002861E4" w:rsidP="00B65B3A">
      <w:pPr>
        <w:spacing w:after="0" w:line="240" w:lineRule="auto"/>
      </w:pPr>
      <w:r>
        <w:separator/>
      </w:r>
    </w:p>
    <w:p w14:paraId="18C5ACA0" w14:textId="77777777" w:rsidR="002861E4" w:rsidRDefault="002861E4"/>
    <w:p w14:paraId="6C969324" w14:textId="77777777" w:rsidR="000A3A3E" w:rsidRDefault="000A3A3E"/>
  </w:endnote>
  <w:endnote w:type="continuationSeparator" w:id="0">
    <w:p w14:paraId="229690A0" w14:textId="77777777" w:rsidR="002861E4" w:rsidRDefault="002861E4" w:rsidP="00B65B3A">
      <w:pPr>
        <w:spacing w:after="0" w:line="240" w:lineRule="auto"/>
      </w:pPr>
      <w:r>
        <w:continuationSeparator/>
      </w:r>
    </w:p>
    <w:p w14:paraId="05370CE4" w14:textId="77777777" w:rsidR="002861E4" w:rsidRDefault="002861E4"/>
    <w:p w14:paraId="0695D59A" w14:textId="77777777" w:rsidR="000A3A3E" w:rsidRDefault="000A3A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56A42" w14:textId="08572541"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4575E9">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4575E9">
      <w:rPr>
        <w:noProof/>
        <w:lang w:val="sv-SE"/>
      </w:rPr>
      <w:t>2</w:t>
    </w:r>
    <w:r w:rsidRPr="00F67052">
      <w:rPr>
        <w:noProof/>
        <w:lang w:val="sv-SE"/>
      </w:rPr>
      <w:fldChar w:fldCharType="end"/>
    </w:r>
  </w:p>
  <w:p w14:paraId="170A1556" w14:textId="77777777" w:rsidR="00CD410A" w:rsidRDefault="00CD410A" w:rsidP="00C56D4E">
    <w:pPr>
      <w:pStyle w:val="Sidfot"/>
    </w:pPr>
  </w:p>
  <w:p w14:paraId="0C5BD89E" w14:textId="77777777" w:rsidR="000A3A3E" w:rsidRDefault="000A3A3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Pr>
    <w:tblGrid>
      <w:gridCol w:w="4111"/>
      <w:gridCol w:w="3260"/>
    </w:tblGrid>
    <w:tr w:rsidR="00CD410A" w14:paraId="19CEE818" w14:textId="77777777" w:rsidTr="0077745B">
      <w:trPr>
        <w:cnfStyle w:val="100000000000" w:firstRow="1" w:lastRow="0" w:firstColumn="0" w:lastColumn="0" w:oddVBand="0" w:evenVBand="0" w:oddHBand="0" w:evenHBand="0" w:firstRowFirstColumn="0" w:firstRowLastColumn="0" w:lastRowFirstColumn="0" w:lastRowLastColumn="0"/>
      </w:trPr>
      <w:tc>
        <w:tcPr>
          <w:tcW w:w="4111" w:type="dxa"/>
        </w:tcPr>
        <w:p w14:paraId="2BD60932" w14:textId="77777777" w:rsidR="00CD410A" w:rsidRPr="007B14B8" w:rsidRDefault="00CD410A" w:rsidP="00417F51">
          <w:pPr>
            <w:pStyle w:val="Sidfot"/>
            <w:spacing w:before="80"/>
            <w:rPr>
              <w:lang w:val="sv-SE"/>
            </w:rPr>
          </w:pPr>
          <w:r>
            <w:t>Postadress</w:t>
          </w:r>
          <w:r w:rsidR="001C3335">
            <w:t>:</w:t>
          </w:r>
          <w:r>
            <w:rPr>
              <w:rStyle w:val="Sidfotmallarnagr"/>
            </w:rPr>
            <w:t xml:space="preserve"> </w:t>
          </w:r>
          <w:sdt>
            <w:sdtPr>
              <w:id w:val="1838264809"/>
              <w:placeholder>
                <w:docPart w:val="27E97E1420A141A595EBDBF8C6293B22"/>
              </w:placeholder>
              <w:showingPlcHdr/>
              <w:text/>
            </w:sdtPr>
            <w:sdtEndPr/>
            <w:sdtContent>
              <w:r>
                <w:rPr>
                  <w:rStyle w:val="Platshllartext"/>
                  <w:lang w:val="sv-SE"/>
                </w:rPr>
                <w:t>Postadress</w:t>
              </w:r>
            </w:sdtContent>
          </w:sdt>
        </w:p>
      </w:tc>
      <w:tc>
        <w:tcPr>
          <w:tcW w:w="3260" w:type="dxa"/>
        </w:tcPr>
        <w:p w14:paraId="4D2B8660"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14:paraId="13FCD215" w14:textId="77777777" w:rsidTr="0077745B">
      <w:tc>
        <w:tcPr>
          <w:tcW w:w="4111" w:type="dxa"/>
        </w:tcPr>
        <w:p w14:paraId="31AAA4AE" w14:textId="77777777" w:rsidR="00CD410A" w:rsidRPr="00843EA7" w:rsidRDefault="00CD410A" w:rsidP="003152C4">
          <w:pPr>
            <w:pStyle w:val="Sidfot"/>
            <w:rPr>
              <w:lang w:val="sv-SE"/>
            </w:rPr>
          </w:pPr>
          <w:r>
            <w:rPr>
              <w:lang w:val="sv-SE"/>
            </w:rPr>
            <w:t>Besöksadress</w:t>
          </w:r>
          <w:r w:rsidRPr="008A11BB">
            <w:rPr>
              <w:lang w:val="sv-SE"/>
            </w:rPr>
            <w:t xml:space="preserve">: </w:t>
          </w:r>
          <w:sdt>
            <w:sdtPr>
              <w:id w:val="-172412930"/>
              <w:showingPlcHdr/>
              <w:text/>
            </w:sdtPr>
            <w:sdtEndPr/>
            <w:sdtContent>
              <w:r>
                <w:rPr>
                  <w:rStyle w:val="Platshllartext"/>
                  <w:lang w:val="sv-SE"/>
                </w:rPr>
                <w:t>Besöksadress</w:t>
              </w:r>
            </w:sdtContent>
          </w:sdt>
        </w:p>
      </w:tc>
      <w:tc>
        <w:tcPr>
          <w:tcW w:w="3260" w:type="dxa"/>
        </w:tcPr>
        <w:p w14:paraId="7A7C7762" w14:textId="77777777" w:rsidR="00CD410A" w:rsidRPr="00843EA7" w:rsidRDefault="00CD410A" w:rsidP="003152C4">
          <w:pPr>
            <w:pStyle w:val="Sidfot"/>
            <w:rPr>
              <w:lang w:val="sv-SE"/>
            </w:rPr>
          </w:pPr>
          <w:r>
            <w:rPr>
              <w:lang w:val="sv-SE"/>
            </w:rPr>
            <w:t>M</w:t>
          </w:r>
          <w:r w:rsidRPr="008A11BB">
            <w:rPr>
              <w:lang w:val="sv-SE"/>
            </w:rPr>
            <w:t>ob</w:t>
          </w:r>
          <w:r>
            <w:rPr>
              <w:lang w:val="sv-SE"/>
            </w:rPr>
            <w:t>ilnr</w:t>
          </w:r>
          <w:r w:rsidRPr="008A11BB">
            <w:rPr>
              <w:lang w:val="sv-SE"/>
            </w:rPr>
            <w:t xml:space="preserve">: </w:t>
          </w:r>
          <w:sdt>
            <w:sdtPr>
              <w:id w:val="-2098548906"/>
              <w:showingPlcHdr/>
              <w:text/>
            </w:sdtPr>
            <w:sdtEndPr/>
            <w:sdtContent>
              <w:r w:rsidRPr="00843EA7">
                <w:rPr>
                  <w:color w:val="7F7F7F" w:themeColor="text1" w:themeTint="80"/>
                  <w:lang w:val="sv-SE"/>
                </w:rPr>
                <w:t>XXX-XXX</w:t>
              </w:r>
            </w:sdtContent>
          </w:sdt>
        </w:p>
      </w:tc>
    </w:tr>
    <w:tr w:rsidR="00CD410A" w14:paraId="3CFF9350" w14:textId="77777777" w:rsidTr="0077745B">
      <w:tc>
        <w:tcPr>
          <w:tcW w:w="4111" w:type="dxa"/>
        </w:tcPr>
        <w:p w14:paraId="65141D42" w14:textId="77777777" w:rsidR="00CD410A" w:rsidRPr="00843EA7" w:rsidRDefault="00CD410A" w:rsidP="003152C4">
          <w:pPr>
            <w:pStyle w:val="Sidfot"/>
            <w:rPr>
              <w:lang w:val="sv-SE"/>
            </w:rPr>
          </w:pPr>
          <w:r w:rsidRPr="00843EA7">
            <w:rPr>
              <w:lang w:val="sv-SE"/>
            </w:rPr>
            <w:t xml:space="preserve">Org nr: </w:t>
          </w:r>
          <w:r w:rsidRPr="004227D9">
            <w:rPr>
              <w:lang w:val="sv-SE"/>
            </w:rPr>
            <w:t xml:space="preserve">202100-2817 </w:t>
          </w:r>
        </w:p>
        <w:p w14:paraId="4FB35E91" w14:textId="77777777" w:rsidR="00CD410A" w:rsidRPr="00843EA7" w:rsidRDefault="00CD410A" w:rsidP="007E4639">
          <w:pPr>
            <w:pStyle w:val="Sidfot"/>
            <w:rPr>
              <w:lang w:val="sv-SE"/>
            </w:rPr>
          </w:pPr>
          <w:r w:rsidRPr="007E4639">
            <w:rPr>
              <w:lang w:val="sv-SE"/>
            </w:rPr>
            <w:t>www.slu.se</w:t>
          </w:r>
        </w:p>
      </w:tc>
      <w:tc>
        <w:tcPr>
          <w:tcW w:w="3260" w:type="dxa"/>
        </w:tcPr>
        <w:p w14:paraId="2F3FC89A" w14:textId="77777777" w:rsidR="00CD410A" w:rsidRPr="00843EA7" w:rsidRDefault="004575E9" w:rsidP="00E32A53">
          <w:pPr>
            <w:pStyle w:val="Sidfot"/>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33C335F6"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70406" w14:textId="77777777" w:rsidR="002861E4" w:rsidRDefault="002861E4" w:rsidP="00B65B3A">
      <w:pPr>
        <w:spacing w:after="0" w:line="240" w:lineRule="auto"/>
      </w:pPr>
      <w:r>
        <w:separator/>
      </w:r>
    </w:p>
    <w:p w14:paraId="3CD86DCB" w14:textId="77777777" w:rsidR="000A3A3E" w:rsidRDefault="000A3A3E"/>
  </w:footnote>
  <w:footnote w:type="continuationSeparator" w:id="0">
    <w:p w14:paraId="63B74D06" w14:textId="77777777" w:rsidR="002861E4" w:rsidRDefault="002861E4" w:rsidP="00B65B3A">
      <w:pPr>
        <w:spacing w:after="0" w:line="240" w:lineRule="auto"/>
      </w:pPr>
      <w:r>
        <w:continuationSeparator/>
      </w:r>
    </w:p>
    <w:p w14:paraId="2EF72327" w14:textId="77777777" w:rsidR="000A3A3E" w:rsidRDefault="000A3A3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EBE7C" w14:textId="77777777" w:rsidR="00CD410A" w:rsidRDefault="00CD410A" w:rsidP="00B65B3A">
    <w:pPr>
      <w:pStyle w:val="Sidhuvud"/>
      <w:spacing w:before="240" w:after="276"/>
    </w:pPr>
  </w:p>
  <w:p w14:paraId="451E68F9" w14:textId="77777777" w:rsidR="00CD410A" w:rsidRDefault="00CD410A" w:rsidP="00B65B3A">
    <w:pPr>
      <w:spacing w:after="276"/>
    </w:pPr>
  </w:p>
  <w:p w14:paraId="3AADEEB3" w14:textId="77777777" w:rsidR="00CD410A" w:rsidRDefault="00CD410A"/>
  <w:p w14:paraId="3DAB257D" w14:textId="77777777" w:rsidR="00CD410A" w:rsidRDefault="00CD410A"/>
  <w:p w14:paraId="0132AB69" w14:textId="77777777" w:rsidR="000A3A3E" w:rsidRDefault="000A3A3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34D5B" w14:textId="2B40DE04" w:rsidR="00CD410A" w:rsidRDefault="004575E9" w:rsidP="00C56D4E">
    <w:pPr>
      <w:pStyle w:val="Header-info"/>
      <w:jc w:val="center"/>
    </w:pPr>
    <w:sdt>
      <w:sdtPr>
        <w:alias w:val="Titel"/>
        <w:tag w:val=""/>
        <w:id w:val="-830364306"/>
        <w:placeholder>
          <w:docPart w:val="FB407C3ED7E7433593F6C4D5B2B3EB01"/>
        </w:placeholder>
        <w:dataBinding w:prefixMappings="xmlns:ns0='http://purl.org/dc/elements/1.1/' xmlns:ns1='http://schemas.openxmlformats.org/package/2006/metadata/core-properties' " w:xpath="/ns1:coreProperties[1]/ns0:title[1]" w:storeItemID="{6C3C8BC8-F283-45AE-878A-BAB7291924A1}"/>
        <w:text/>
      </w:sdtPr>
      <w:sdtEndPr/>
      <w:sdtContent>
        <w:r w:rsidR="009D4FBF">
          <w:t>Information till den registrerade gällande hantering av personuppgifter vid SLU</w:t>
        </w:r>
      </w:sdtContent>
    </w:sdt>
  </w:p>
  <w:p w14:paraId="562B5108" w14:textId="77777777" w:rsidR="00CD410A" w:rsidRPr="000C46E1" w:rsidRDefault="00CD410A" w:rsidP="00C56D4E">
    <w:pPr>
      <w:pStyle w:val="Header-info"/>
    </w:pPr>
  </w:p>
  <w:p w14:paraId="4885ECA6" w14:textId="77777777" w:rsidR="000A3A3E" w:rsidRDefault="000A3A3E"/>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86CF6" w14:textId="77777777" w:rsidR="00CD410A" w:rsidRDefault="00CD410A" w:rsidP="00B30794">
    <w:pPr>
      <w:pStyle w:val="Header-info"/>
      <w:spacing w:after="734"/>
    </w:pPr>
    <w:r>
      <w:rPr>
        <w:noProof/>
        <w:lang w:eastAsia="sv-SE"/>
      </w:rPr>
      <w:drawing>
        <wp:anchor distT="0" distB="0" distL="114300" distR="114300" simplePos="0" relativeHeight="251663360" behindDoc="1" locked="0" layoutInCell="1" allowOverlap="1" wp14:anchorId="5D25B39E" wp14:editId="0A689C2D">
          <wp:simplePos x="0" y="0"/>
          <wp:positionH relativeFrom="column">
            <wp:posOffset>-1187261</wp:posOffset>
          </wp:positionH>
          <wp:positionV relativeFrom="paragraph">
            <wp:posOffset>-226695</wp:posOffset>
          </wp:positionV>
          <wp:extent cx="3881160" cy="1730880"/>
          <wp:effectExtent l="0" t="0" r="0" b="0"/>
          <wp:wrapNone/>
          <wp:docPr id="2" name="Bildobjekt 2" descr="\\Univbibl-pgsfs\data\Produktion\Arbeten\Övriga arbeten\Dokumentmallar\SLU 2011\Manus-SLU\Original-SLU\2012-03-23\Nya Mallar till Wolmar\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62791FDD"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revisionView w:inkAnnotations="0"/>
  <w:defaultTabStop w:val="1304"/>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Mzc0Nzc0NjIztDBW0lEKTi0uzszPAykwrgUADKZmcywAAAA="/>
  </w:docVars>
  <w:rsids>
    <w:rsidRoot w:val="002861E4"/>
    <w:rsid w:val="00002EF2"/>
    <w:rsid w:val="00017F5C"/>
    <w:rsid w:val="0002287F"/>
    <w:rsid w:val="0003125C"/>
    <w:rsid w:val="00053E90"/>
    <w:rsid w:val="00063BA3"/>
    <w:rsid w:val="00074D2D"/>
    <w:rsid w:val="000A3A3E"/>
    <w:rsid w:val="000D0FE3"/>
    <w:rsid w:val="000D64DB"/>
    <w:rsid w:val="000F4179"/>
    <w:rsid w:val="000F5E03"/>
    <w:rsid w:val="001231E4"/>
    <w:rsid w:val="00132F5C"/>
    <w:rsid w:val="001406CC"/>
    <w:rsid w:val="00152C1E"/>
    <w:rsid w:val="00153304"/>
    <w:rsid w:val="00173D6D"/>
    <w:rsid w:val="00196B58"/>
    <w:rsid w:val="001A1F63"/>
    <w:rsid w:val="001B155A"/>
    <w:rsid w:val="001C3335"/>
    <w:rsid w:val="001D0E0F"/>
    <w:rsid w:val="001D4DF6"/>
    <w:rsid w:val="001D6ED6"/>
    <w:rsid w:val="001E0C17"/>
    <w:rsid w:val="002169D8"/>
    <w:rsid w:val="0022576C"/>
    <w:rsid w:val="00230B92"/>
    <w:rsid w:val="00261DFC"/>
    <w:rsid w:val="00265EC1"/>
    <w:rsid w:val="00266BE1"/>
    <w:rsid w:val="00277333"/>
    <w:rsid w:val="002861E4"/>
    <w:rsid w:val="002C005B"/>
    <w:rsid w:val="002D1CC1"/>
    <w:rsid w:val="002E6AE3"/>
    <w:rsid w:val="003050EC"/>
    <w:rsid w:val="003152C4"/>
    <w:rsid w:val="00316A97"/>
    <w:rsid w:val="003218DB"/>
    <w:rsid w:val="003271C1"/>
    <w:rsid w:val="00346952"/>
    <w:rsid w:val="00373994"/>
    <w:rsid w:val="00382538"/>
    <w:rsid w:val="00384C8B"/>
    <w:rsid w:val="003B2F68"/>
    <w:rsid w:val="003E5DF0"/>
    <w:rsid w:val="003E6C8E"/>
    <w:rsid w:val="00417F51"/>
    <w:rsid w:val="004210DE"/>
    <w:rsid w:val="004227D9"/>
    <w:rsid w:val="004250A2"/>
    <w:rsid w:val="00426CA6"/>
    <w:rsid w:val="004332BF"/>
    <w:rsid w:val="004343E5"/>
    <w:rsid w:val="0045434E"/>
    <w:rsid w:val="004575E9"/>
    <w:rsid w:val="00463513"/>
    <w:rsid w:val="0049777B"/>
    <w:rsid w:val="004B6550"/>
    <w:rsid w:val="004E097E"/>
    <w:rsid w:val="004E1DBA"/>
    <w:rsid w:val="00505276"/>
    <w:rsid w:val="00514711"/>
    <w:rsid w:val="00521C3B"/>
    <w:rsid w:val="0052484B"/>
    <w:rsid w:val="005267B8"/>
    <w:rsid w:val="0053145F"/>
    <w:rsid w:val="00571311"/>
    <w:rsid w:val="00574CAE"/>
    <w:rsid w:val="005A2F51"/>
    <w:rsid w:val="005A4077"/>
    <w:rsid w:val="005B5620"/>
    <w:rsid w:val="006049CB"/>
    <w:rsid w:val="0060679E"/>
    <w:rsid w:val="006114A3"/>
    <w:rsid w:val="00630FF9"/>
    <w:rsid w:val="006323DC"/>
    <w:rsid w:val="00633F86"/>
    <w:rsid w:val="00686A26"/>
    <w:rsid w:val="006931A1"/>
    <w:rsid w:val="006944A9"/>
    <w:rsid w:val="00695E24"/>
    <w:rsid w:val="006B3F30"/>
    <w:rsid w:val="006C4DFC"/>
    <w:rsid w:val="006C5E84"/>
    <w:rsid w:val="006C7BA1"/>
    <w:rsid w:val="006C7EEC"/>
    <w:rsid w:val="006C7EF6"/>
    <w:rsid w:val="006E4110"/>
    <w:rsid w:val="006F223F"/>
    <w:rsid w:val="006F25B5"/>
    <w:rsid w:val="007002D7"/>
    <w:rsid w:val="00706491"/>
    <w:rsid w:val="00707ACA"/>
    <w:rsid w:val="007121F4"/>
    <w:rsid w:val="007212EF"/>
    <w:rsid w:val="00732BD7"/>
    <w:rsid w:val="007478BC"/>
    <w:rsid w:val="007479D9"/>
    <w:rsid w:val="0077745B"/>
    <w:rsid w:val="00796EB5"/>
    <w:rsid w:val="007B14B8"/>
    <w:rsid w:val="007C0860"/>
    <w:rsid w:val="007E4639"/>
    <w:rsid w:val="007E47DA"/>
    <w:rsid w:val="007F28C0"/>
    <w:rsid w:val="007F3F68"/>
    <w:rsid w:val="007F6F9B"/>
    <w:rsid w:val="00810A76"/>
    <w:rsid w:val="0081238A"/>
    <w:rsid w:val="00843EA7"/>
    <w:rsid w:val="0084674F"/>
    <w:rsid w:val="00862510"/>
    <w:rsid w:val="00864EFB"/>
    <w:rsid w:val="00890B5B"/>
    <w:rsid w:val="008A45A7"/>
    <w:rsid w:val="008B35B5"/>
    <w:rsid w:val="008E2971"/>
    <w:rsid w:val="008E2C57"/>
    <w:rsid w:val="008F24D9"/>
    <w:rsid w:val="009109E8"/>
    <w:rsid w:val="0092157B"/>
    <w:rsid w:val="00924E6C"/>
    <w:rsid w:val="00940CB4"/>
    <w:rsid w:val="00955BC7"/>
    <w:rsid w:val="009656BA"/>
    <w:rsid w:val="009662BC"/>
    <w:rsid w:val="00973DC7"/>
    <w:rsid w:val="009805B0"/>
    <w:rsid w:val="0098420C"/>
    <w:rsid w:val="009B022A"/>
    <w:rsid w:val="009D4FBF"/>
    <w:rsid w:val="009D6932"/>
    <w:rsid w:val="009E22A1"/>
    <w:rsid w:val="00A07925"/>
    <w:rsid w:val="00A22A18"/>
    <w:rsid w:val="00A47A74"/>
    <w:rsid w:val="00A50896"/>
    <w:rsid w:val="00A73167"/>
    <w:rsid w:val="00A82303"/>
    <w:rsid w:val="00A8595D"/>
    <w:rsid w:val="00A86F76"/>
    <w:rsid w:val="00A87E40"/>
    <w:rsid w:val="00AA5A49"/>
    <w:rsid w:val="00AC0BC2"/>
    <w:rsid w:val="00AC59F1"/>
    <w:rsid w:val="00AD1A0A"/>
    <w:rsid w:val="00AE430A"/>
    <w:rsid w:val="00AE5937"/>
    <w:rsid w:val="00AF15B4"/>
    <w:rsid w:val="00AF5948"/>
    <w:rsid w:val="00AF7163"/>
    <w:rsid w:val="00B00EF9"/>
    <w:rsid w:val="00B206ED"/>
    <w:rsid w:val="00B30794"/>
    <w:rsid w:val="00B52DC2"/>
    <w:rsid w:val="00B54D19"/>
    <w:rsid w:val="00B56B5F"/>
    <w:rsid w:val="00B60807"/>
    <w:rsid w:val="00B65B3A"/>
    <w:rsid w:val="00BD281F"/>
    <w:rsid w:val="00BE62D2"/>
    <w:rsid w:val="00BF1046"/>
    <w:rsid w:val="00BF5EBE"/>
    <w:rsid w:val="00C0527E"/>
    <w:rsid w:val="00C07176"/>
    <w:rsid w:val="00C211A9"/>
    <w:rsid w:val="00C26923"/>
    <w:rsid w:val="00C32E09"/>
    <w:rsid w:val="00C56D4E"/>
    <w:rsid w:val="00C62AB9"/>
    <w:rsid w:val="00C657F9"/>
    <w:rsid w:val="00C809B4"/>
    <w:rsid w:val="00C84384"/>
    <w:rsid w:val="00C87604"/>
    <w:rsid w:val="00C95CE2"/>
    <w:rsid w:val="00CA0D96"/>
    <w:rsid w:val="00CB05D3"/>
    <w:rsid w:val="00CB57EA"/>
    <w:rsid w:val="00CD410A"/>
    <w:rsid w:val="00D00E93"/>
    <w:rsid w:val="00D15EA1"/>
    <w:rsid w:val="00D65A45"/>
    <w:rsid w:val="00D83999"/>
    <w:rsid w:val="00DA531D"/>
    <w:rsid w:val="00DB02E7"/>
    <w:rsid w:val="00DB7E7E"/>
    <w:rsid w:val="00DC260E"/>
    <w:rsid w:val="00DD2197"/>
    <w:rsid w:val="00DD59D8"/>
    <w:rsid w:val="00DF14CB"/>
    <w:rsid w:val="00E00700"/>
    <w:rsid w:val="00E01AE2"/>
    <w:rsid w:val="00E032A9"/>
    <w:rsid w:val="00E11BD3"/>
    <w:rsid w:val="00E17891"/>
    <w:rsid w:val="00E32A53"/>
    <w:rsid w:val="00E5258F"/>
    <w:rsid w:val="00E76742"/>
    <w:rsid w:val="00EC11B8"/>
    <w:rsid w:val="00F05B25"/>
    <w:rsid w:val="00F171CE"/>
    <w:rsid w:val="00F240C5"/>
    <w:rsid w:val="00F31D5B"/>
    <w:rsid w:val="00F36535"/>
    <w:rsid w:val="00F370B7"/>
    <w:rsid w:val="00F457C5"/>
    <w:rsid w:val="00F56C72"/>
    <w:rsid w:val="00F616DB"/>
    <w:rsid w:val="00F63753"/>
    <w:rsid w:val="00F74F50"/>
    <w:rsid w:val="00F92B2B"/>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654C4F1B"/>
  <w15:docId w15:val="{82A72A6E-86D1-4E56-B306-29A6DDB99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5B0"/>
  </w:style>
  <w:style w:type="paragraph" w:styleId="Rubrik1">
    <w:name w:val="heading 1"/>
    <w:basedOn w:val="Rubrik"/>
    <w:next w:val="Normal"/>
    <w:link w:val="Rubrik1Char"/>
    <w:uiPriority w:val="9"/>
    <w:qFormat/>
    <w:rsid w:val="002861E4"/>
    <w:pPr>
      <w:spacing w:before="240" w:after="276"/>
      <w:outlineLvl w:val="0"/>
    </w:pPr>
    <w:rPr>
      <w:bCs/>
      <w:color w:val="000000" w:themeColor="accent1" w:themeShade="BF"/>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861E4"/>
    <w:rPr>
      <w:rFonts w:asciiTheme="majorHAnsi" w:eastAsiaTheme="majorEastAsia" w:hAnsiTheme="majorHAnsi" w:cstheme="majorBidi"/>
      <w:bCs/>
      <w:color w:val="000000" w:themeColor="accent1" w:themeShade="BF"/>
      <w:spacing w:val="5"/>
      <w:kern w:val="28"/>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character" w:styleId="Kommentarsreferens">
    <w:name w:val="annotation reference"/>
    <w:basedOn w:val="Standardstycketeckensnitt"/>
    <w:uiPriority w:val="99"/>
    <w:semiHidden/>
    <w:unhideWhenUsed/>
    <w:rsid w:val="002861E4"/>
    <w:rPr>
      <w:sz w:val="16"/>
      <w:szCs w:val="16"/>
    </w:rPr>
  </w:style>
  <w:style w:type="paragraph" w:styleId="Kommentarer">
    <w:name w:val="annotation text"/>
    <w:basedOn w:val="Normal"/>
    <w:link w:val="KommentarerChar"/>
    <w:uiPriority w:val="99"/>
    <w:semiHidden/>
    <w:unhideWhenUsed/>
    <w:rsid w:val="002861E4"/>
    <w:pPr>
      <w:spacing w:line="240" w:lineRule="auto"/>
    </w:pPr>
    <w:rPr>
      <w:sz w:val="20"/>
      <w:szCs w:val="20"/>
    </w:rPr>
  </w:style>
  <w:style w:type="character" w:customStyle="1" w:styleId="KommentarerChar">
    <w:name w:val="Kommentarer Char"/>
    <w:basedOn w:val="Standardstycketeckensnitt"/>
    <w:link w:val="Kommentarer"/>
    <w:uiPriority w:val="99"/>
    <w:semiHidden/>
    <w:rsid w:val="002861E4"/>
    <w:rPr>
      <w:sz w:val="20"/>
      <w:szCs w:val="20"/>
    </w:rPr>
  </w:style>
  <w:style w:type="paragraph" w:styleId="Kommentarsmne">
    <w:name w:val="annotation subject"/>
    <w:basedOn w:val="Kommentarer"/>
    <w:next w:val="Kommentarer"/>
    <w:link w:val="KommentarsmneChar"/>
    <w:uiPriority w:val="99"/>
    <w:semiHidden/>
    <w:unhideWhenUsed/>
    <w:rsid w:val="00D15EA1"/>
    <w:rPr>
      <w:b/>
      <w:bCs/>
    </w:rPr>
  </w:style>
  <w:style w:type="character" w:customStyle="1" w:styleId="KommentarsmneChar">
    <w:name w:val="Kommentarsämne Char"/>
    <w:basedOn w:val="KommentarerChar"/>
    <w:link w:val="Kommentarsmne"/>
    <w:uiPriority w:val="99"/>
    <w:semiHidden/>
    <w:rsid w:val="00D15EA1"/>
    <w:rPr>
      <w:b/>
      <w:bCs/>
      <w:sz w:val="20"/>
      <w:szCs w:val="20"/>
    </w:rPr>
  </w:style>
  <w:style w:type="character" w:styleId="AnvndHyperlnk">
    <w:name w:val="FollowedHyperlink"/>
    <w:basedOn w:val="Standardstycketeckensnitt"/>
    <w:uiPriority w:val="99"/>
    <w:semiHidden/>
    <w:unhideWhenUsed/>
    <w:rsid w:val="001D6ED6"/>
    <w:rPr>
      <w:color w:val="000000" w:themeColor="followedHyperlink"/>
      <w:u w:val="single"/>
    </w:rPr>
  </w:style>
  <w:style w:type="paragraph" w:customStyle="1" w:styleId="Formatmall2">
    <w:name w:val="Formatmall2"/>
    <w:basedOn w:val="Normal"/>
    <w:link w:val="Formatmall2Char"/>
    <w:qFormat/>
    <w:rsid w:val="009805B0"/>
    <w:rPr>
      <w:rFonts w:asciiTheme="majorHAnsi" w:hAnsiTheme="majorHAnsi" w:cstheme="majorHAnsi"/>
      <w:sz w:val="18"/>
      <w:szCs w:val="18"/>
    </w:rPr>
  </w:style>
  <w:style w:type="character" w:customStyle="1" w:styleId="Formatmall2Char">
    <w:name w:val="Formatmall2 Char"/>
    <w:basedOn w:val="Standardstycketeckensnitt"/>
    <w:link w:val="Formatmall2"/>
    <w:rsid w:val="009805B0"/>
    <w:rPr>
      <w:rFonts w:asciiTheme="majorHAnsi" w:hAnsiTheme="majorHAnsi" w:cstheme="maj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taskydd@slu.s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dataskydd@slu.s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atainspektionen.s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tainspektionen@datainspektionen.se" TargetMode="Externa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B407C3ED7E7433593F6C4D5B2B3EB01"/>
        <w:category>
          <w:name w:val="Allmänt"/>
          <w:gallery w:val="placeholder"/>
        </w:category>
        <w:types>
          <w:type w:val="bbPlcHdr"/>
        </w:types>
        <w:behaviors>
          <w:behavior w:val="content"/>
        </w:behaviors>
        <w:guid w:val="{C571BAEB-0E8C-41CC-A7B3-B2423446D916}"/>
      </w:docPartPr>
      <w:docPartBody>
        <w:p w:rsidR="00EF122C" w:rsidRDefault="00EF122C">
          <w:pPr>
            <w:pStyle w:val="FB407C3ED7E7433593F6C4D5B2B3EB01"/>
          </w:pPr>
          <w:r w:rsidRPr="00686A26">
            <w:rPr>
              <w:rStyle w:val="Platshllartext"/>
              <w:rFonts w:asciiTheme="majorHAnsi" w:hAnsiTheme="majorHAnsi" w:cstheme="majorHAnsi"/>
              <w:b/>
              <w:sz w:val="18"/>
              <w:szCs w:val="18"/>
            </w:rPr>
            <w:t>[Fakultet/Institution/centrumbildning]</w:t>
          </w:r>
        </w:p>
      </w:docPartBody>
    </w:docPart>
    <w:docPart>
      <w:docPartPr>
        <w:name w:val="0564D18A08324E5C8D61182F59137D8D"/>
        <w:category>
          <w:name w:val="Allmänt"/>
          <w:gallery w:val="placeholder"/>
        </w:category>
        <w:types>
          <w:type w:val="bbPlcHdr"/>
        </w:types>
        <w:behaviors>
          <w:behavior w:val="content"/>
        </w:behaviors>
        <w:guid w:val="{C60E6A9F-4207-4B26-8F99-F74B02779B97}"/>
      </w:docPartPr>
      <w:docPartBody>
        <w:p w:rsidR="00EF122C" w:rsidRDefault="00EF122C">
          <w:pPr>
            <w:pStyle w:val="0564D18A08324E5C8D61182F59137D8D"/>
          </w:pPr>
          <w:r>
            <w:rPr>
              <w:rFonts w:asciiTheme="majorHAnsi" w:hAnsiTheme="majorHAnsi" w:cstheme="majorHAnsi"/>
              <w:b/>
              <w:caps/>
              <w:sz w:val="20"/>
            </w:rPr>
            <w:t>[Dokumenttyp]</w:t>
          </w:r>
        </w:p>
      </w:docPartBody>
    </w:docPart>
    <w:docPart>
      <w:docPartPr>
        <w:name w:val="CE75D2F140884369B7C190D321A6924D"/>
        <w:category>
          <w:name w:val="Allmänt"/>
          <w:gallery w:val="placeholder"/>
        </w:category>
        <w:types>
          <w:type w:val="bbPlcHdr"/>
        </w:types>
        <w:behaviors>
          <w:behavior w:val="content"/>
        </w:behaviors>
        <w:guid w:val="{1046A909-C6BD-458C-AD04-4E17A8F4A2BB}"/>
      </w:docPartPr>
      <w:docPartBody>
        <w:p w:rsidR="00EF122C" w:rsidRDefault="00EF122C">
          <w:pPr>
            <w:pStyle w:val="CE75D2F140884369B7C190D321A6924D"/>
          </w:pPr>
          <w:r w:rsidRPr="00B055D5">
            <w:rPr>
              <w:rStyle w:val="Platshllartext"/>
              <w:rFonts w:asciiTheme="majorHAnsi" w:hAnsiTheme="majorHAnsi" w:cstheme="majorHAnsi"/>
              <w:sz w:val="18"/>
              <w:szCs w:val="18"/>
            </w:rPr>
            <w:t>[</w:t>
          </w:r>
          <w:r>
            <w:rPr>
              <w:rStyle w:val="Platshllartext"/>
              <w:rFonts w:asciiTheme="majorHAnsi" w:hAnsiTheme="majorHAnsi" w:cstheme="majorHAnsi"/>
              <w:sz w:val="18"/>
              <w:szCs w:val="18"/>
            </w:rPr>
            <w:t>Skriv numret här</w:t>
          </w:r>
          <w:r w:rsidRPr="00B055D5">
            <w:rPr>
              <w:rStyle w:val="Platshllartext"/>
              <w:rFonts w:asciiTheme="majorHAnsi" w:hAnsiTheme="majorHAnsi" w:cstheme="majorHAnsi"/>
              <w:sz w:val="18"/>
              <w:szCs w:val="18"/>
            </w:rPr>
            <w:t>]</w:t>
          </w:r>
        </w:p>
      </w:docPartBody>
    </w:docPart>
    <w:docPart>
      <w:docPartPr>
        <w:name w:val="F565059D2D534AC1AD28ACDEB2B278D5"/>
        <w:category>
          <w:name w:val="Allmänt"/>
          <w:gallery w:val="placeholder"/>
        </w:category>
        <w:types>
          <w:type w:val="bbPlcHdr"/>
        </w:types>
        <w:behaviors>
          <w:behavior w:val="content"/>
        </w:behaviors>
        <w:guid w:val="{D221EAF3-D659-465A-83B2-E77506CD9380}"/>
      </w:docPartPr>
      <w:docPartBody>
        <w:p w:rsidR="00EF122C" w:rsidRDefault="00EF122C">
          <w:pPr>
            <w:pStyle w:val="F565059D2D534AC1AD28ACDEB2B278D5"/>
          </w:pPr>
          <w:r w:rsidRPr="0052775A">
            <w:rPr>
              <w:rStyle w:val="Platshllartext"/>
              <w:rFonts w:cstheme="majorHAnsi"/>
              <w:sz w:val="18"/>
              <w:szCs w:val="18"/>
            </w:rPr>
            <w:t>[20ÅÅ-MM-DD]</w:t>
          </w:r>
        </w:p>
      </w:docPartBody>
    </w:docPart>
    <w:docPart>
      <w:docPartPr>
        <w:name w:val="27E97E1420A141A595EBDBF8C6293B22"/>
        <w:category>
          <w:name w:val="Allmänt"/>
          <w:gallery w:val="placeholder"/>
        </w:category>
        <w:types>
          <w:type w:val="bbPlcHdr"/>
        </w:types>
        <w:behaviors>
          <w:behavior w:val="content"/>
        </w:behaviors>
        <w:guid w:val="{1E8C048F-1494-4114-9B18-A216194C6D7A}"/>
      </w:docPartPr>
      <w:docPartBody>
        <w:p w:rsidR="00EF122C" w:rsidRDefault="00EF122C">
          <w:pPr>
            <w:pStyle w:val="27E97E1420A141A595EBDBF8C6293B22"/>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122C"/>
    <w:rsid w:val="007B2DE8"/>
    <w:rsid w:val="00EF122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7B2DE8"/>
    <w:rPr>
      <w:color w:val="808080"/>
    </w:rPr>
  </w:style>
  <w:style w:type="paragraph" w:customStyle="1" w:styleId="FB407C3ED7E7433593F6C4D5B2B3EB01">
    <w:name w:val="FB407C3ED7E7433593F6C4D5B2B3EB01"/>
  </w:style>
  <w:style w:type="paragraph" w:customStyle="1" w:styleId="1CD6371D9A324924AAD044FD4755138C">
    <w:name w:val="1CD6371D9A324924AAD044FD4755138C"/>
  </w:style>
  <w:style w:type="paragraph" w:customStyle="1" w:styleId="0564D18A08324E5C8D61182F59137D8D">
    <w:name w:val="0564D18A08324E5C8D61182F59137D8D"/>
  </w:style>
  <w:style w:type="paragraph" w:customStyle="1" w:styleId="CE75D2F140884369B7C190D321A6924D">
    <w:name w:val="CE75D2F140884369B7C190D321A6924D"/>
  </w:style>
  <w:style w:type="paragraph" w:customStyle="1" w:styleId="F565059D2D534AC1AD28ACDEB2B278D5">
    <w:name w:val="F565059D2D534AC1AD28ACDEB2B278D5"/>
  </w:style>
  <w:style w:type="paragraph" w:customStyle="1" w:styleId="27E97E1420A141A595EBDBF8C6293B22">
    <w:name w:val="27E97E1420A141A595EBDBF8C6293B22"/>
  </w:style>
  <w:style w:type="paragraph" w:customStyle="1" w:styleId="48AD66A9AF364D3698FE004F427F5B52">
    <w:name w:val="48AD66A9AF364D3698FE004F427F5B52"/>
  </w:style>
  <w:style w:type="paragraph" w:customStyle="1" w:styleId="6B068C3568754CFE9652AFD5C0FCC50F">
    <w:name w:val="6B068C3568754CFE9652AFD5C0FCC50F"/>
    <w:rsid w:val="007B2DE8"/>
  </w:style>
  <w:style w:type="paragraph" w:customStyle="1" w:styleId="F9AF08EDA5754873AC76AD484F10FEE4">
    <w:name w:val="F9AF08EDA5754873AC76AD484F10FEE4"/>
    <w:rsid w:val="007B2DE8"/>
  </w:style>
  <w:style w:type="paragraph" w:customStyle="1" w:styleId="797CF93649A6471CB8824975D0E99E99">
    <w:name w:val="797CF93649A6471CB8824975D0E99E99"/>
    <w:rsid w:val="007B2D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B68FA794-ED83-4E85-986D-83CDA4CB3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3</Words>
  <Characters>2303</Characters>
  <Application>Microsoft Office Word</Application>
  <DocSecurity>4</DocSecurity>
  <Lines>115</Lines>
  <Paragraphs>99</Paragraphs>
  <ScaleCrop>false</ScaleCrop>
  <HeadingPairs>
    <vt:vector size="2" baseType="variant">
      <vt:variant>
        <vt:lpstr>Rubrik</vt:lpstr>
      </vt:variant>
      <vt:variant>
        <vt:i4>1</vt:i4>
      </vt:variant>
    </vt:vector>
  </HeadingPairs>
  <TitlesOfParts>
    <vt:vector size="1" baseType="lpstr">
      <vt:lpstr>Information till den registrerade gällande hantering av personuppgifter vid SLU</vt:lpstr>
    </vt:vector>
  </TitlesOfParts>
  <Company>Sveriges lantbruksuniversitet</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till den registrerade gällande hantering av personuppgifter vid SLU</dc:title>
  <dc:creator>Erik Stavegren</dc:creator>
  <cp:lastModifiedBy>Frida Urtel</cp:lastModifiedBy>
  <cp:revision>2</cp:revision>
  <cp:lastPrinted>2012-03-26T17:07:00Z</cp:lastPrinted>
  <dcterms:created xsi:type="dcterms:W3CDTF">2021-08-24T10:56:00Z</dcterms:created>
  <dcterms:modified xsi:type="dcterms:W3CDTF">2021-08-24T10:56:00Z</dcterms:modified>
  <cp:category>Personalavdelning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